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09D2E" w14:textId="2A541219" w:rsidR="00C34364" w:rsidRDefault="00C34364" w:rsidP="00C34364">
      <w:pPr>
        <w:shd w:val="clear" w:color="auto" w:fill="FFFFFF"/>
        <w:spacing w:before="129" w:after="0" w:line="240" w:lineRule="auto"/>
        <w:jc w:val="center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36"/>
          <w:szCs w:val="36"/>
          <w:lang w:bidi="ta-IN"/>
        </w:rPr>
      </w:pPr>
      <w:r w:rsidRPr="00C34364">
        <w:rPr>
          <w:rFonts w:ascii="Helvetica" w:eastAsia="Times New Roman" w:hAnsi="Helvetica" w:cs="Helvetica"/>
          <w:b/>
          <w:bCs/>
          <w:color w:val="000000"/>
          <w:kern w:val="36"/>
          <w:sz w:val="36"/>
          <w:szCs w:val="36"/>
          <w:lang w:bidi="ta-IN"/>
        </w:rPr>
        <w:t>IBM Data Science Final Capstone Pro</w:t>
      </w:r>
      <w:r>
        <w:rPr>
          <w:rFonts w:ascii="Helvetica" w:eastAsia="Times New Roman" w:hAnsi="Helvetica" w:cs="Helvetica"/>
          <w:b/>
          <w:bCs/>
          <w:color w:val="000000"/>
          <w:kern w:val="36"/>
          <w:sz w:val="36"/>
          <w:szCs w:val="36"/>
          <w:lang w:bidi="ta-IN"/>
        </w:rPr>
        <w:t>ject</w:t>
      </w:r>
    </w:p>
    <w:p w14:paraId="76471090" w14:textId="5A5B2475" w:rsidR="00E04473" w:rsidRPr="00EA2C18" w:rsidRDefault="00E04473" w:rsidP="00C34364">
      <w:pPr>
        <w:shd w:val="clear" w:color="auto" w:fill="FFFFFF"/>
        <w:spacing w:before="129" w:after="0" w:line="240" w:lineRule="auto"/>
        <w:jc w:val="center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32"/>
          <w:szCs w:val="32"/>
          <w:lang w:bidi="ta-IN"/>
        </w:rPr>
      </w:pPr>
      <w:r w:rsidRPr="00EA2C18">
        <w:rPr>
          <w:rFonts w:ascii="Helvetica" w:eastAsia="Times New Roman" w:hAnsi="Helvetica" w:cs="Helvetica"/>
          <w:b/>
          <w:bCs/>
          <w:color w:val="000000"/>
          <w:kern w:val="36"/>
          <w:sz w:val="32"/>
          <w:szCs w:val="32"/>
          <w:lang w:bidi="ta-IN"/>
        </w:rPr>
        <w:t xml:space="preserve">Capstone project- battle of neighborhood </w:t>
      </w:r>
    </w:p>
    <w:p w14:paraId="1F065898" w14:textId="518182BA" w:rsidR="00C34364" w:rsidRDefault="00C34364" w:rsidP="00C34364">
      <w:pPr>
        <w:shd w:val="clear" w:color="auto" w:fill="FFFFFF"/>
        <w:spacing w:before="129" w:after="0" w:line="240" w:lineRule="auto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36"/>
          <w:szCs w:val="36"/>
          <w:lang w:bidi="ta-IN"/>
        </w:rPr>
      </w:pPr>
    </w:p>
    <w:p w14:paraId="31D0948B" w14:textId="29DF78DB" w:rsidR="00C34364" w:rsidRDefault="00C34364" w:rsidP="00C34364">
      <w:pPr>
        <w:shd w:val="clear" w:color="auto" w:fill="FFFFFF"/>
        <w:spacing w:before="129" w:after="0" w:line="240" w:lineRule="auto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36"/>
          <w:szCs w:val="36"/>
          <w:lang w:bidi="ta-IN"/>
        </w:rPr>
      </w:pPr>
    </w:p>
    <w:p w14:paraId="2BC8BED0" w14:textId="1B2A0FD2" w:rsidR="00C34364" w:rsidRDefault="00C34364" w:rsidP="00C34364">
      <w:pPr>
        <w:pStyle w:val="Heading2"/>
        <w:shd w:val="clear" w:color="auto" w:fill="FFFFFF"/>
        <w:spacing w:before="153"/>
        <w:rPr>
          <w:rFonts w:ascii="Helvetica" w:hAnsi="Helvetica" w:cs="Helvetica"/>
          <w:b/>
          <w:bCs/>
          <w:color w:val="000000"/>
          <w:sz w:val="33"/>
          <w:szCs w:val="33"/>
          <w:u w:val="single"/>
        </w:rPr>
      </w:pPr>
      <w:r w:rsidRPr="00EA2C18">
        <w:rPr>
          <w:rFonts w:ascii="Helvetica" w:hAnsi="Helvetica" w:cs="Helvetica"/>
          <w:b/>
          <w:bCs/>
          <w:color w:val="000000"/>
          <w:sz w:val="33"/>
          <w:szCs w:val="33"/>
          <w:u w:val="single"/>
        </w:rPr>
        <w:t>1.INTRODUCTION</w:t>
      </w:r>
    </w:p>
    <w:p w14:paraId="37ADBBB0" w14:textId="1F0624F5" w:rsidR="00F82F40" w:rsidRDefault="00F82F40" w:rsidP="00F82F40"/>
    <w:p w14:paraId="49C4928F" w14:textId="77777777" w:rsidR="00F82F40" w:rsidRPr="00F82F40" w:rsidRDefault="00F82F40" w:rsidP="00F82F40"/>
    <w:p w14:paraId="41EEA84C" w14:textId="70858626" w:rsidR="00EA2C18" w:rsidRDefault="00C34364" w:rsidP="00F82F40">
      <w:pPr>
        <w:jc w:val="both"/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</w:pP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The Coimbatore district is a mid-urban district of state </w:t>
      </w:r>
      <w:proofErr w:type="spellStart"/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Tamilnadu</w:t>
      </w:r>
      <w:proofErr w:type="spellEnd"/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in India. This place called as 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Manchester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of south </w:t>
      </w:r>
      <w:r w:rsidR="00EA2C18"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India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and have lots of geographic feature to help the coordination of the </w:t>
      </w:r>
      <w:r w:rsidR="00EA2C18"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logistic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in southern </w:t>
      </w:r>
      <w:proofErr w:type="spellStart"/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india</w:t>
      </w:r>
      <w:proofErr w:type="spellEnd"/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. the geographic position of this district and surrounding region connects the 3 major states of south </w:t>
      </w:r>
      <w:proofErr w:type="spellStart"/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india</w:t>
      </w:r>
      <w:proofErr w:type="spellEnd"/>
      <w:r w:rsid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  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(</w:t>
      </w:r>
      <w:proofErr w:type="spellStart"/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tamilnadu</w:t>
      </w:r>
      <w:proofErr w:type="spellEnd"/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,</w:t>
      </w:r>
      <w:r w:rsidR="00F82F40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kerala</w:t>
      </w:r>
      <w:proofErr w:type="spellEnd"/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and </w:t>
      </w:r>
      <w:r w:rsidR="00F82F40"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Karnataka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). also growing 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urbanization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of location makes is </w:t>
      </w:r>
      <w:r w:rsidR="0028606A"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budding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</w:t>
      </w:r>
      <w:r w:rsidR="0028606A"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hotspot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for industrial expectations. hence improved 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logistics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will 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tremendously</w:t>
      </w:r>
      <w:r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support the effort for further growth of entire </w:t>
      </w:r>
      <w:r w:rsidR="00F82F40" w:rsidRP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society.</w:t>
      </w:r>
      <w:r w:rsidR="00F82F40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Coimbatore</w:t>
      </w:r>
      <w:r w:rsid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is the industrial heart of southern </w:t>
      </w:r>
      <w:proofErr w:type="spellStart"/>
      <w:r w:rsid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india</w:t>
      </w:r>
      <w:proofErr w:type="spellEnd"/>
      <w:r w:rsidR="00EA2C18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. Major </w:t>
      </w:r>
      <w:r w:rsidR="0028606A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raw material, composite manufacturing industries and textile industries are around the locality and in demand for the daily logistics all over the </w:t>
      </w:r>
      <w:proofErr w:type="spellStart"/>
      <w:r w:rsidR="0028606A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india</w:t>
      </w:r>
      <w:proofErr w:type="spellEnd"/>
      <w:r w:rsidR="0028606A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.</w:t>
      </w:r>
    </w:p>
    <w:p w14:paraId="4D785BA9" w14:textId="091A1311" w:rsidR="00615CE8" w:rsidRDefault="00615CE8" w:rsidP="00F82F40">
      <w:pPr>
        <w:jc w:val="both"/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</w:pPr>
      <w:r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How to locate, where to locate the position for logistic points shall be decided by the analysis.</w:t>
      </w:r>
    </w:p>
    <w:p w14:paraId="2156E4FB" w14:textId="76EAD892" w:rsidR="0028606A" w:rsidRPr="00EA2C18" w:rsidRDefault="0028606A" w:rsidP="00F82F40">
      <w:pPr>
        <w:jc w:val="both"/>
        <w:rPr>
          <w:bdr w:val="none" w:sz="0" w:space="0" w:color="auto" w:frame="1"/>
          <w:shd w:val="clear" w:color="auto" w:fill="FFFFFF"/>
        </w:rPr>
      </w:pPr>
      <w:r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Hence optimal pos</w:t>
      </w:r>
      <w:r w:rsidR="00F82F40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it</w:t>
      </w:r>
      <w:r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ion</w:t>
      </w:r>
      <w:r w:rsidR="00F82F40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>ing</w:t>
      </w:r>
      <w:r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of logistic points will help the zone to improve its transportation demands</w:t>
      </w:r>
      <w:r w:rsidR="00F82F40">
        <w:rPr>
          <w:rStyle w:val="HTMLCode"/>
          <w:rFonts w:ascii="Times New Roman" w:eastAsiaTheme="minorHAnsi" w:hAnsi="Times New Roman" w:cs="Times New Roman"/>
          <w:color w:val="000000"/>
          <w:sz w:val="26"/>
          <w:szCs w:val="26"/>
          <w:bdr w:val="none" w:sz="0" w:space="0" w:color="auto" w:frame="1"/>
          <w:shd w:val="clear" w:color="auto" w:fill="FFFFFF"/>
        </w:rPr>
        <w:t xml:space="preserve"> of locality.</w:t>
      </w:r>
    </w:p>
    <w:p w14:paraId="7D2C33A9" w14:textId="77777777" w:rsidR="00C34364" w:rsidRPr="00C34364" w:rsidRDefault="00C34364" w:rsidP="00C34364">
      <w:pPr>
        <w:shd w:val="clear" w:color="auto" w:fill="FFFFFF"/>
        <w:spacing w:before="129" w:after="0" w:line="240" w:lineRule="auto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36"/>
          <w:szCs w:val="36"/>
          <w:lang w:bidi="ta-IN"/>
        </w:rPr>
      </w:pPr>
    </w:p>
    <w:sectPr w:rsidR="00C34364" w:rsidRPr="00C343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D88BD" w14:textId="77777777" w:rsidR="004A1C95" w:rsidRDefault="004A1C95" w:rsidP="00C34364">
      <w:pPr>
        <w:spacing w:after="0" w:line="240" w:lineRule="auto"/>
      </w:pPr>
      <w:r>
        <w:separator/>
      </w:r>
    </w:p>
  </w:endnote>
  <w:endnote w:type="continuationSeparator" w:id="0">
    <w:p w14:paraId="0E9D1D52" w14:textId="77777777" w:rsidR="004A1C95" w:rsidRDefault="004A1C95" w:rsidP="00C343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6224F" w14:textId="77777777" w:rsidR="004A1C95" w:rsidRDefault="004A1C95" w:rsidP="00C34364">
      <w:pPr>
        <w:spacing w:after="0" w:line="240" w:lineRule="auto"/>
      </w:pPr>
      <w:r>
        <w:separator/>
      </w:r>
    </w:p>
  </w:footnote>
  <w:footnote w:type="continuationSeparator" w:id="0">
    <w:p w14:paraId="74A9C696" w14:textId="77777777" w:rsidR="004A1C95" w:rsidRDefault="004A1C95" w:rsidP="00C3436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NTUBQlNTI0sLcyUdpeDU4uLM/DyQAsNaAFB0zScsAAAA"/>
  </w:docVars>
  <w:rsids>
    <w:rsidRoot w:val="00C34364"/>
    <w:rsid w:val="0028606A"/>
    <w:rsid w:val="004A1C95"/>
    <w:rsid w:val="00615CE8"/>
    <w:rsid w:val="00A662E3"/>
    <w:rsid w:val="00C34364"/>
    <w:rsid w:val="00E04473"/>
    <w:rsid w:val="00EA2C18"/>
    <w:rsid w:val="00EF7F91"/>
    <w:rsid w:val="00F82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D3756"/>
  <w15:chartTrackingRefBased/>
  <w15:docId w15:val="{14DA0224-256A-47FF-9C1B-630E90A46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343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ta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43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4364"/>
    <w:rPr>
      <w:rFonts w:ascii="Times New Roman" w:eastAsia="Times New Roman" w:hAnsi="Times New Roman" w:cs="Times New Roman"/>
      <w:b/>
      <w:bCs/>
      <w:kern w:val="36"/>
      <w:sz w:val="48"/>
      <w:szCs w:val="48"/>
      <w:lang w:bidi="ta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43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43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4364"/>
    <w:rPr>
      <w:rFonts w:ascii="Courier New" w:eastAsia="Times New Roman" w:hAnsi="Courier New" w:cs="Courier New"/>
      <w:sz w:val="20"/>
      <w:szCs w:val="20"/>
      <w:lang w:bidi="ta-IN"/>
    </w:rPr>
  </w:style>
  <w:style w:type="character" w:styleId="HTMLCode">
    <w:name w:val="HTML Code"/>
    <w:basedOn w:val="DefaultParagraphFont"/>
    <w:uiPriority w:val="99"/>
    <w:semiHidden/>
    <w:unhideWhenUsed/>
    <w:rsid w:val="00C34364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343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4364"/>
  </w:style>
  <w:style w:type="paragraph" w:styleId="Footer">
    <w:name w:val="footer"/>
    <w:basedOn w:val="Normal"/>
    <w:link w:val="FooterChar"/>
    <w:uiPriority w:val="99"/>
    <w:unhideWhenUsed/>
    <w:rsid w:val="00C343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43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6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 mathavan</dc:creator>
  <cp:keywords/>
  <dc:description/>
  <cp:lastModifiedBy>srimat mathavan</cp:lastModifiedBy>
  <cp:revision>2</cp:revision>
  <dcterms:created xsi:type="dcterms:W3CDTF">2021-06-28T12:04:00Z</dcterms:created>
  <dcterms:modified xsi:type="dcterms:W3CDTF">2021-06-28T12:28:00Z</dcterms:modified>
</cp:coreProperties>
</file>